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6" w:name="cover-letter"/>
    <w:p>
      <w:pPr>
        <w:pStyle w:val="Heading1"/>
      </w:pPr>
      <w:r>
        <w:t xml:space="preserve">Cover Letter</w:t>
      </w:r>
    </w:p>
    <w:p>
      <w:pPr>
        <w:pStyle w:val="FirstParagraph"/>
      </w:pPr>
      <w:r>
        <w:t xml:space="preserve">Dear [Recipient's Name],</w:t>
      </w:r>
    </w:p>
    <w:p>
      <w:pPr>
        <w:pStyle w:val="BodyText"/>
      </w:pPr>
      <w:r>
        <w:t xml:space="preserve">As a dedicated and compassionate Veterinarian with over [X years] of experience in animal healthcare, I am excited to apply for the Veterinarian position at your esteemed practice in Australia Sydney. My commitment to providing exceptional care to animals, combined with my adaptability to diverse environments, aligns perfectly with the values and goals of your clinic. I am particularly drawn to this opportunity because of my deep respect for the unique veterinary challenges and opportunities present in Australia Sydney, a region known for its vibrant communities and high standards in animal welfare.</w:t>
      </w:r>
    </w:p>
    <w:bookmarkStart w:id="20" w:name="professional-background"/>
    <w:p>
      <w:pPr>
        <w:pStyle w:val="Heading2"/>
      </w:pPr>
      <w:r>
        <w:t xml:space="preserve">Professional Background</w:t>
      </w:r>
    </w:p>
    <w:p>
      <w:pPr>
        <w:pStyle w:val="FirstParagraph"/>
      </w:pPr>
      <w:r>
        <w:t xml:space="preserve">Throughout my career, I have consistently focused on delivering compassionate, evidence-based veterinary care to pets and livestock. My journey began with a Bachelor of Veterinary Science degree from [University Name], where I graduated with honors. This academic foundation was further strengthened by hands-on experience in clinical settings, including internships at [Specific Clinic or Organization], which allowed me to refine my skills in diagnostics, surgery, and client communication.</w:t>
      </w:r>
    </w:p>
    <w:p>
      <w:pPr>
        <w:pStyle w:val="BodyText"/>
      </w:pPr>
      <w:r>
        <w:t xml:space="preserve">As a Veterinarian in [Previous Location/Practice Name], I managed a wide range of cases, from routine check-ups to complex surgical procedures. I specialized in areas such as preventative care, emergency medicine, and behavioral health. One of my proudest achievements was leading a community outreach program that provided free vaccinations to underserved pet owners, which not only improved animal health but also fostered trust within the local community.</w:t>
      </w:r>
    </w:p>
    <w:bookmarkEnd w:id="20"/>
    <w:bookmarkStart w:id="21" w:name="why-australia-sydney"/>
    <w:p>
      <w:pPr>
        <w:pStyle w:val="Heading2"/>
      </w:pPr>
      <w:r>
        <w:t xml:space="preserve">Why Australia Sydney?</w:t>
      </w:r>
    </w:p>
    <w:p>
      <w:pPr>
        <w:pStyle w:val="FirstParagraph"/>
      </w:pPr>
      <w:r>
        <w:t xml:space="preserve">Australia Sydney represents a unique and dynamic environment for veterinary professionals. The city’s emphasis on innovation in animal healthcare, coupled with its diverse population of pets and wildlife, offers an unparalleled opportunity to contribute to meaningful work. I am particularly interested in the chance to collaborate with a team that prioritizes both animal well-being and client education, as I believe these are cornerstones of sustainable veterinary practice.</w:t>
      </w:r>
    </w:p>
    <w:p>
      <w:pPr>
        <w:pStyle w:val="BodyText"/>
      </w:pPr>
      <w:r>
        <w:t xml:space="preserve">Living in Sydney has always been a personal goal for me. The city’s rich cultural diversity, beautiful natural landscapes, and progressive approach to animal welfare resonate deeply with my professional ethos. I am eager to bring my expertise to a practice that values the same principles and is committed to advancing veterinary care in this thriving region.</w:t>
      </w:r>
    </w:p>
    <w:bookmarkEnd w:id="21"/>
    <w:bookmarkStart w:id="22" w:name="key-skills-and-qualifications"/>
    <w:p>
      <w:pPr>
        <w:pStyle w:val="Heading2"/>
      </w:pPr>
      <w:r>
        <w:t xml:space="preserve">Key Skills and Qualifications</w:t>
      </w:r>
    </w:p>
    <w:p>
      <w:pPr>
        <w:pStyle w:val="FirstParagraph"/>
      </w:pPr>
      <w:r>
        <w:t xml:space="preserve">My qualifications as a Veterinarian are complemented by a range of technical and interpersonal skills. I am proficient in using advanced diagnostic tools, performing surgeries, and managing chronic conditions in animals. My ability to communicate complex medical information clearly to pet owners ensures they feel informed and supported throughout their pets’ care journeys.</w:t>
      </w:r>
    </w:p>
    <w:p>
      <w:pPr>
        <w:pStyle w:val="BodyText"/>
      </w:pPr>
      <w:r>
        <w:t xml:space="preserve">Additionally, I am well-versed in the Australian Veterinary Association (AVA) guidelines and have experience working with local regulations regarding animal health and biosecurity. This familiarity with national standards ensures that I can seamlessly integrate into your practice while maintaining the highest level of compliance and professionalism.</w:t>
      </w:r>
    </w:p>
    <w:bookmarkEnd w:id="22"/>
    <w:bookmarkStart w:id="23" w:name="professional-values"/>
    <w:p>
      <w:pPr>
        <w:pStyle w:val="Heading2"/>
      </w:pPr>
      <w:r>
        <w:t xml:space="preserve">Professional Values</w:t>
      </w:r>
    </w:p>
    <w:p>
      <w:pPr>
        <w:pStyle w:val="FirstParagraph"/>
      </w:pPr>
      <w:r>
        <w:t xml:space="preserve">At the heart of my work as a Veterinarian is a deep respect for all animals, regardless of their size or species. I approach each case with empathy, patience, and a commitment to ethical practices. In Australia Sydney, where pets are often considered family members, this philosophy is especially critical. I believe that building strong relationships with clients and their animals fosters long-term trust and loyalty.</w:t>
      </w:r>
    </w:p>
    <w:p>
      <w:pPr>
        <w:pStyle w:val="BodyText"/>
      </w:pPr>
      <w:r>
        <w:t xml:space="preserve">My experience in multicultural settings has also prepared me to work effectively with a diverse clientele. Whether advising on the care of exotic pets or addressing concerns about common household animals, I prioritize clarity, cultural sensitivity, and personalized solutions. This adaptability is essential in a bustling city like Sydney, where veterinary practices serve a wide array of communities.</w:t>
      </w:r>
    </w:p>
    <w:bookmarkEnd w:id="23"/>
    <w:bookmarkStart w:id="24" w:name="why-your-practice"/>
    <w:p>
      <w:pPr>
        <w:pStyle w:val="Heading2"/>
      </w:pPr>
      <w:r>
        <w:t xml:space="preserve">Why Your Practice?</w:t>
      </w:r>
    </w:p>
    <w:p>
      <w:pPr>
        <w:pStyle w:val="FirstParagraph"/>
      </w:pPr>
      <w:r>
        <w:t xml:space="preserve">Your practice’s reputation for excellence in veterinary care and community engagement has long impressed me. I have followed your work closely, particularly your initiatives in promoting animal welfare through education and outreach programs. I am confident that my background, values, and passion for animals would allow me to contribute meaningfully to your team.</w:t>
      </w:r>
    </w:p>
    <w:p>
      <w:pPr>
        <w:pStyle w:val="BodyText"/>
      </w:pPr>
      <w:r>
        <w:t xml:space="preserve">What draws me most to this opportunity is the chance to be part of a practice that not only meets but exceeds the expectations of its clients and patients. I am particularly interested in collaborating on projects that align with your mission, such as expanding access to veterinary care or advocating for animal rights in Australia Sydney.</w:t>
      </w:r>
    </w:p>
    <w:bookmarkEnd w:id="24"/>
    <w:bookmarkStart w:id="25" w:name="conclusion"/>
    <w:p>
      <w:pPr>
        <w:pStyle w:val="Heading2"/>
      </w:pPr>
      <w:r>
        <w:t xml:space="preserve">Conclusion</w:t>
      </w:r>
    </w:p>
    <w:p>
      <w:pPr>
        <w:pStyle w:val="FirstParagraph"/>
      </w:pPr>
      <w:r>
        <w:t xml:space="preserve">I would be honored to bring my expertise as a Veterinarian to your practice and contribute to the continued success of your team. I am enthusiastic about the possibility of discussing how my skills and experiences align with your needs. Thank you for considering my application. I look forward to the opportunity to speak with you further.</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Australia Sydney</dc:title>
  <dc:creator/>
  <dc:language>en</dc:language>
  <cp:keywords/>
  <dcterms:created xsi:type="dcterms:W3CDTF">2026-07-21T14:47:29Z</dcterms:created>
  <dcterms:modified xsi:type="dcterms:W3CDTF">2026-07-21T14:47:29Z</dcterms:modified>
</cp:coreProperties>
</file>

<file path=docProps/custom.xml><?xml version="1.0" encoding="utf-8"?>
<Properties xmlns="http://schemas.openxmlformats.org/officeDocument/2006/custom-properties" xmlns:vt="http://schemas.openxmlformats.org/officeDocument/2006/docPropsVTypes"/>
</file>